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73E67A" w14:textId="77777777" w:rsidR="00A90F72" w:rsidRDefault="00A90F72">
      <w:r>
        <w:rPr>
          <w:noProof/>
        </w:rPr>
        <w:drawing>
          <wp:inline distT="0" distB="0" distL="0" distR="0" wp14:anchorId="4214A168" wp14:editId="2C80F144">
            <wp:extent cx="5510700" cy="4486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16942" cy="44913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D8BD3" w14:textId="77777777" w:rsidR="00A90F72" w:rsidRDefault="00A90F72">
      <w:bookmarkStart w:id="0" w:name="_GoBack"/>
      <w:bookmarkEnd w:id="0"/>
    </w:p>
    <w:p w14:paraId="13C9DC49" w14:textId="598B3C3F" w:rsidR="00A90F72" w:rsidRPr="00A90F72" w:rsidRDefault="00A90F72">
      <w:pPr>
        <w:rPr>
          <w:rFonts w:ascii="Times New Roman" w:hAnsi="Times New Roman" w:cs="Times New Roman"/>
          <w:sz w:val="24"/>
          <w:szCs w:val="24"/>
        </w:rPr>
      </w:pPr>
      <w:r>
        <w:tab/>
      </w:r>
      <w:r>
        <w:tab/>
      </w:r>
      <w:r>
        <w:tab/>
        <w:t xml:space="preserve">             </w:t>
      </w:r>
      <w:r w:rsidRPr="00A90F72">
        <w:rPr>
          <w:rFonts w:ascii="Times New Roman" w:hAnsi="Times New Roman" w:cs="Times New Roman"/>
          <w:b/>
          <w:bCs/>
          <w:sz w:val="24"/>
          <w:szCs w:val="24"/>
        </w:rPr>
        <w:t>Figure 3.8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The plot of log δC</w:t>
      </w:r>
      <w:r w:rsidRPr="00A90F72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>
        <w:rPr>
          <w:rFonts w:ascii="Times New Roman" w:hAnsi="Times New Roman" w:cs="Times New Roman"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s σ</w:t>
      </w:r>
      <w:r w:rsidRPr="00A90F72">
        <w:rPr>
          <w:rFonts w:ascii="Times New Roman" w:hAnsi="Times New Roman" w:cs="Times New Roman"/>
          <w:sz w:val="24"/>
          <w:szCs w:val="24"/>
          <w:vertAlign w:val="subscript"/>
        </w:rPr>
        <w:t>p</w:t>
      </w:r>
      <w:r w:rsidRPr="00A90F72">
        <w:rPr>
          <w:rFonts w:ascii="Times New Roman" w:hAnsi="Times New Roman" w:cs="Times New Roman"/>
          <w:sz w:val="24"/>
          <w:szCs w:val="24"/>
          <w:vertAlign w:val="superscript"/>
        </w:rPr>
        <w:t>+</w:t>
      </w:r>
    </w:p>
    <w:sectPr w:rsidR="00A90F72" w:rsidRPr="00A90F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0N7MwtTQ1srAwNTRV0lEKTi0uzszPAykwrAUAizXtyywAAAA="/>
  </w:docVars>
  <w:rsids>
    <w:rsidRoot w:val="00A90F72"/>
    <w:rsid w:val="00A90F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51FC66"/>
  <w15:chartTrackingRefBased/>
  <w15:docId w15:val="{D65C43BE-E994-4A2D-A3C1-F8C237CE64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8</Words>
  <Characters>50</Characters>
  <Application>Microsoft Office Word</Application>
  <DocSecurity>0</DocSecurity>
  <Lines>1</Lines>
  <Paragraphs>1</Paragraphs>
  <ScaleCrop>false</ScaleCrop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15T14:00:00Z</dcterms:created>
  <dcterms:modified xsi:type="dcterms:W3CDTF">2018-02-15T14:05:00Z</dcterms:modified>
</cp:coreProperties>
</file>